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64CF3" w14:textId="75EAF4EB" w:rsidR="00715FE9" w:rsidRPr="00DE2CF7" w:rsidRDefault="008747B8">
      <w:pPr>
        <w:rPr>
          <w:rFonts w:ascii="Times New Roman" w:hAnsi="Times New Roman" w:cs="Times New Roman"/>
          <w:b/>
          <w:bCs/>
          <w:sz w:val="56"/>
          <w:szCs w:val="56"/>
        </w:rPr>
      </w:pPr>
      <w:r w:rsidRPr="00DE2CF7">
        <w:rPr>
          <w:rFonts w:ascii="Times New Roman" w:hAnsi="Times New Roman" w:cs="Times New Roman"/>
          <w:b/>
          <w:bCs/>
          <w:sz w:val="56"/>
          <w:szCs w:val="56"/>
        </w:rPr>
        <w:t>Approach</w:t>
      </w:r>
      <w:r w:rsidR="00DE2CF7" w:rsidRPr="00DE2CF7">
        <w:rPr>
          <w:rFonts w:ascii="Times New Roman" w:hAnsi="Times New Roman" w:cs="Times New Roman"/>
          <w:b/>
          <w:bCs/>
          <w:sz w:val="56"/>
          <w:szCs w:val="56"/>
        </w:rPr>
        <w:t xml:space="preserve">: </w:t>
      </w:r>
      <w:proofErr w:type="spellStart"/>
      <w:r w:rsidR="00DE2CF7" w:rsidRPr="00DE2CF7">
        <w:rPr>
          <w:rFonts w:ascii="Times New Roman" w:hAnsi="Times New Roman" w:cs="Times New Roman"/>
          <w:b/>
          <w:bCs/>
          <w:sz w:val="56"/>
          <w:szCs w:val="56"/>
        </w:rPr>
        <w:t>Jobathon</w:t>
      </w:r>
      <w:proofErr w:type="spellEnd"/>
      <w:r w:rsidR="00DE2CF7" w:rsidRPr="00DE2CF7">
        <w:rPr>
          <w:rFonts w:ascii="Times New Roman" w:hAnsi="Times New Roman" w:cs="Times New Roman"/>
          <w:b/>
          <w:bCs/>
          <w:sz w:val="56"/>
          <w:szCs w:val="56"/>
        </w:rPr>
        <w:t xml:space="preserve"> (Sep-2021)</w:t>
      </w:r>
    </w:p>
    <w:p w14:paraId="2621AC8D" w14:textId="7E40D943" w:rsidR="008747B8" w:rsidRPr="005453E2" w:rsidRDefault="008747B8">
      <w:pPr>
        <w:rPr>
          <w:rFonts w:ascii="Times New Roman" w:hAnsi="Times New Roman" w:cs="Times New Roman"/>
          <w:b/>
          <w:bCs/>
        </w:rPr>
      </w:pPr>
      <w:r w:rsidRPr="005453E2">
        <w:rPr>
          <w:rFonts w:ascii="Times New Roman" w:hAnsi="Times New Roman" w:cs="Times New Roman"/>
          <w:b/>
          <w:bCs/>
        </w:rPr>
        <w:t>By Shubhadip Biswas</w:t>
      </w:r>
    </w:p>
    <w:p w14:paraId="18DBCD56" w14:textId="43612898" w:rsidR="008747B8" w:rsidRPr="005453E2" w:rsidRDefault="008747B8">
      <w:pPr>
        <w:rPr>
          <w:rFonts w:ascii="Times New Roman" w:hAnsi="Times New Roman" w:cs="Times New Roman"/>
          <w:b/>
          <w:bCs/>
        </w:rPr>
      </w:pPr>
    </w:p>
    <w:p w14:paraId="015F2C95" w14:textId="5864BD98" w:rsidR="008747B8" w:rsidRPr="005453E2" w:rsidRDefault="008747B8">
      <w:pPr>
        <w:rPr>
          <w:rFonts w:ascii="Times New Roman" w:hAnsi="Times New Roman" w:cs="Times New Roman"/>
          <w:sz w:val="24"/>
          <w:szCs w:val="24"/>
        </w:rPr>
      </w:pPr>
      <w:r w:rsidRPr="005453E2">
        <w:rPr>
          <w:rFonts w:ascii="Times New Roman" w:hAnsi="Times New Roman" w:cs="Times New Roman"/>
          <w:sz w:val="24"/>
          <w:szCs w:val="24"/>
        </w:rPr>
        <w:t>Features of Date has been created like 'Weekend', 'quarter’, 'month', 'year', ‘day</w:t>
      </w:r>
      <w:proofErr w:type="gramStart"/>
      <w:r w:rsidRPr="005453E2">
        <w:rPr>
          <w:rFonts w:ascii="Times New Roman" w:hAnsi="Times New Roman" w:cs="Times New Roman"/>
          <w:sz w:val="24"/>
          <w:szCs w:val="24"/>
        </w:rPr>
        <w:t>’ ,</w:t>
      </w:r>
      <w:proofErr w:type="gramEnd"/>
      <w:r w:rsidRPr="005453E2">
        <w:rPr>
          <w:rFonts w:ascii="Times New Roman" w:hAnsi="Times New Roman" w:cs="Times New Roman"/>
          <w:sz w:val="24"/>
          <w:szCs w:val="24"/>
        </w:rPr>
        <w:t xml:space="preserve"> ‘weekday’ etc.</w:t>
      </w:r>
    </w:p>
    <w:p w14:paraId="1D863608" w14:textId="4DEE016D" w:rsidR="008747B8" w:rsidRPr="005453E2" w:rsidRDefault="008747B8">
      <w:pPr>
        <w:rPr>
          <w:rFonts w:ascii="Times New Roman" w:hAnsi="Times New Roman" w:cs="Times New Roman"/>
          <w:sz w:val="24"/>
          <w:szCs w:val="24"/>
        </w:rPr>
      </w:pPr>
      <w:r w:rsidRPr="005453E2">
        <w:rPr>
          <w:rFonts w:ascii="Times New Roman" w:hAnsi="Times New Roman" w:cs="Times New Roman"/>
          <w:sz w:val="24"/>
          <w:szCs w:val="24"/>
        </w:rPr>
        <w:t>Trend of Sales with different features has been observed:</w:t>
      </w:r>
    </w:p>
    <w:p w14:paraId="6319F78C" w14:textId="3EB9932E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53E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058729A" wp14:editId="5317AA53">
            <wp:extent cx="5731510" cy="3630930"/>
            <wp:effectExtent l="0" t="0" r="2540" b="762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02AB8" w14:textId="4C0B3EE8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53E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1F851CF" wp14:editId="38BD2A44">
            <wp:extent cx="5731510" cy="3625850"/>
            <wp:effectExtent l="0" t="0" r="2540" b="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919B4" w14:textId="68CE54B7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94D5B5" w14:textId="6288890A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53E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E2F567" wp14:editId="55CADCE1">
            <wp:extent cx="5731510" cy="3623310"/>
            <wp:effectExtent l="0" t="0" r="2540" b="0"/>
            <wp:docPr id="3" name="Picture 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low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E34A7" w14:textId="05A9C395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C0CD38" w14:textId="45AC570A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53E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89ABCE9" wp14:editId="22AF99CF">
            <wp:extent cx="5731510" cy="3633470"/>
            <wp:effectExtent l="0" t="0" r="2540" b="508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4075A" w14:textId="55FF491F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DA50BBE" w14:textId="0E7D3F53" w:rsidR="008747B8" w:rsidRPr="005453E2" w:rsidRDefault="008747B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53E2">
        <w:rPr>
          <w:rFonts w:ascii="Times New Roman" w:hAnsi="Times New Roman" w:cs="Times New Roman"/>
          <w:b/>
          <w:bCs/>
          <w:sz w:val="24"/>
          <w:szCs w:val="24"/>
        </w:rPr>
        <w:t>Four models have been developed after parameter tuning. Weighted average models and individual models have been checked for MSLE.</w:t>
      </w:r>
    </w:p>
    <w:p w14:paraId="578988E9" w14:textId="77777777" w:rsidR="005453E2" w:rsidRDefault="005453E2" w:rsidP="005453E2">
      <w:pP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Lags of sales, moving average of lags,</w:t>
      </w: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lags difference, and </w:t>
      </w:r>
      <w:proofErr w:type="spellStart"/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dy</w:t>
      </w:r>
      <w:proofErr w:type="spellEnd"/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(lags difference)/dt have been calculated and used in the model.</w:t>
      </w: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</w:t>
      </w:r>
    </w:p>
    <w:p w14:paraId="66DCEBCF" w14:textId="507F3100" w:rsidR="005453E2" w:rsidRDefault="005453E2" w:rsidP="005453E2">
      <w:pP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For Final model following variables were considered:</w:t>
      </w:r>
    </w:p>
    <w:p w14:paraId="3A87B141" w14:textId="2F095525" w:rsidR="005453E2" w:rsidRPr="005453E2" w:rsidRDefault="005453E2" w:rsidP="005453E2">
      <w:pP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Discount,Holiday,weekday,Weekend,quarter,weekofmonth,Sales_lag_1,Sales_lag_2,Sales_lag_3,Sales_lag_4,Sales_lag_5,Sales_lag_6,Sales_lag_7,Sales_lag_8,Sales_lag_9,Sales_lag_10,Sales_lag_11,Sales_lag_12,Sales_lag_13,Sales_lag_14,Sales_lag_15,Sales_lag_16,Sales_lag_17,Sales_lag_18,Sales_lag_19,Sales_lag_20,Sales_lag_21,Sales_lag_22,Sales_lag_23,Sales_lag_24,Sales_lag_25,Sales_lag_26,Sales_lag_27,Sales_lag_28,Sales_lag_29,Sales_lag_30,Sales_lag_31,Sales_lag_32,Sales_lag_33,Sales_lag_34,Sales_lag_35,Sales_lag_36,Sales_lag_37,Sales_lag_38,Sales_lag_39,Sales_lag_40,Sales_lag_41,Sales_lag_42,Sales_lag_43,Sales_lag_44,Sales_lag_45,Sales_lag_46,Sales_lag_47,Sales_lag_48,Sales_lag_49,Sales_lag_50,Sales_lag_51,Sales_lag_52,Sales_lag_53,Sales_lag_54,Sales_lag_55,Sales_lag_56,Sales_lag_57,Sales_lag_58,Sales_lag_59,Sales_lag_60,Sales_lag_61,Sales_rolling_15,Sales_rolling_10,Sales_rolling_9,Sales_rolling_8,Sales_rolling_7,Sales_rolling_6,Sales_rolling_5,Sales_rolling_4,Sales_rolling_3,Sales_rolling_2,Sales_Diff_15,Sales_Diff_10,Sales_Diff_9,Sales_Diff_8,Sales_Diff_7,Sales_Diff_6,Sales_Diff_5,Sales_Diff_4,Sales_Diff_3,Sales_Diff_2,Sales_Difft_15,Sales_Difft_10,Sales_Difft_9,Sales_Difft_8,Sales_Difft_7,Sales_Difft_6,Sales_Difft_5,Sales_Difft_4,Sales_Difft_3</w:t>
      </w:r>
    </w:p>
    <w:p w14:paraId="30539F91" w14:textId="3C5AB2CC" w:rsidR="005453E2" w:rsidRPr="005453E2" w:rsidRDefault="005453E2" w:rsidP="005453E2">
      <w:pP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Model has been developed for each store. To calculate lags of future data, step wise model has been implemented.</w:t>
      </w:r>
    </w:p>
    <w:p w14:paraId="7E8A016A" w14:textId="2AB792E1" w:rsidR="005453E2" w:rsidRPr="005453E2" w:rsidRDefault="005453E2" w:rsidP="005453E2">
      <w:pP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lastRenderedPageBreak/>
        <w:t>The MSLE of training, and test has been evaluated to reach to the best fit model.</w:t>
      </w:r>
    </w:p>
    <w:p w14:paraId="03785528" w14:textId="77777777" w:rsidR="005453E2" w:rsidRPr="005453E2" w:rsidRDefault="005453E2" w:rsidP="005453E2">
      <w:pPr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</w:pPr>
      <w:proofErr w:type="gramStart"/>
      <w:r w:rsidRPr="005453E2">
        <w:rPr>
          <w:rFonts w:ascii="Times New Roman" w:hAnsi="Times New Roman" w:cs="Times New Roman"/>
          <w:sz w:val="24"/>
          <w:szCs w:val="24"/>
        </w:rPr>
        <w:t>Finally</w:t>
      </w:r>
      <w:proofErr w:type="gramEnd"/>
      <w:r w:rsidRPr="005453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>LightGBM</w:t>
      </w:r>
      <w:proofErr w:type="spellEnd"/>
      <w:r w:rsidRPr="005453E2">
        <w:rPr>
          <w:rStyle w:val="Emphasis"/>
          <w:rFonts w:ascii="Times New Roman" w:hAnsi="Times New Roman" w:cs="Times New Roman"/>
          <w:i w:val="0"/>
          <w:iCs w:val="0"/>
          <w:sz w:val="24"/>
          <w:szCs w:val="24"/>
        </w:rPr>
        <w:t xml:space="preserve"> model has been considered for final solution with following parameter:</w:t>
      </w:r>
    </w:p>
    <w:p w14:paraId="5F85BC38" w14:textId="7747403D" w:rsidR="005453E2" w:rsidRPr="005453E2" w:rsidRDefault="005453E2" w:rsidP="005453E2">
      <w:pPr>
        <w:rPr>
          <w:rStyle w:val="Emphasis"/>
          <w:rFonts w:ascii="Times New Roman" w:hAnsi="Times New Roman" w:cs="Times New Roman"/>
          <w:sz w:val="24"/>
          <w:szCs w:val="24"/>
        </w:rPr>
      </w:pP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colsample_bytree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0.66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learning_rate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0.045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ax_depth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10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ax_features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93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in_impurity_decrease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0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in_impurity_split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1e-07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in_samples_leaf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1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in_data_in_leaf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>=</w:t>
      </w:r>
      <w:proofErr w:type="gram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2,verbose</w:t>
      </w:r>
      <w:proofErr w:type="gram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>=-1,</w:t>
      </w:r>
    </w:p>
    <w:p w14:paraId="28928AC9" w14:textId="77777777" w:rsidR="005453E2" w:rsidRPr="005453E2" w:rsidRDefault="005453E2" w:rsidP="005453E2">
      <w:pPr>
        <w:rPr>
          <w:rStyle w:val="Emphasis"/>
          <w:rFonts w:ascii="Times New Roman" w:hAnsi="Times New Roman" w:cs="Times New Roman"/>
          <w:sz w:val="24"/>
          <w:szCs w:val="24"/>
        </w:rPr>
      </w:pPr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in_samples_split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95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n_estimators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150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num_leaves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15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reg_alpha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1, 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reg_lambda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= 1, </w:t>
      </w:r>
    </w:p>
    <w:p w14:paraId="18E2FDB7" w14:textId="77777777" w:rsidR="005453E2" w:rsidRPr="005453E2" w:rsidRDefault="005453E2" w:rsidP="005453E2">
      <w:pPr>
        <w:rPr>
          <w:rStyle w:val="Emphasis"/>
          <w:rFonts w:ascii="Times New Roman" w:hAnsi="Times New Roman" w:cs="Times New Roman"/>
          <w:sz w:val="24"/>
          <w:szCs w:val="24"/>
        </w:rPr>
      </w:pPr>
      <w:r w:rsidRPr="005453E2">
        <w:rPr>
          <w:rStyle w:val="Emphasis"/>
          <w:rFonts w:ascii="Times New Roman" w:hAnsi="Times New Roman" w:cs="Times New Roman"/>
          <w:sz w:val="24"/>
          <w:szCs w:val="24"/>
        </w:rPr>
        <w:t xml:space="preserve"> subsample= </w:t>
      </w:r>
      <w:proofErr w:type="gram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0.4,random</w:t>
      </w:r>
      <w:proofErr w:type="gram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>_state=1,metric='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ae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>',</w:t>
      </w:r>
      <w:proofErr w:type="spellStart"/>
      <w:r w:rsidRPr="005453E2">
        <w:rPr>
          <w:rStyle w:val="Emphasis"/>
          <w:rFonts w:ascii="Times New Roman" w:hAnsi="Times New Roman" w:cs="Times New Roman"/>
          <w:sz w:val="24"/>
          <w:szCs w:val="24"/>
        </w:rPr>
        <w:t>max_iter</w:t>
      </w:r>
      <w:proofErr w:type="spellEnd"/>
      <w:r w:rsidRPr="005453E2">
        <w:rPr>
          <w:rStyle w:val="Emphasis"/>
          <w:rFonts w:ascii="Times New Roman" w:hAnsi="Times New Roman" w:cs="Times New Roman"/>
          <w:sz w:val="24"/>
          <w:szCs w:val="24"/>
        </w:rPr>
        <w:t>=4.</w:t>
      </w:r>
    </w:p>
    <w:p w14:paraId="5F8A810D" w14:textId="77777777" w:rsidR="005453E2" w:rsidRPr="005453E2" w:rsidRDefault="005453E2" w:rsidP="005453E2">
      <w:pPr>
        <w:rPr>
          <w:rFonts w:ascii="Times New Roman" w:hAnsi="Times New Roman" w:cs="Times New Roman"/>
          <w:b/>
          <w:bCs/>
        </w:rPr>
      </w:pPr>
    </w:p>
    <w:sectPr w:rsidR="005453E2" w:rsidRPr="005453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TAGAhNzCxMzCyUdpeDU4uLM/DyQAqNaABzVf/EsAAAA"/>
  </w:docVars>
  <w:rsids>
    <w:rsidRoot w:val="00715FE9"/>
    <w:rsid w:val="005453E2"/>
    <w:rsid w:val="00715FE9"/>
    <w:rsid w:val="008747B8"/>
    <w:rsid w:val="00DE2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95568"/>
  <w15:chartTrackingRefBased/>
  <w15:docId w15:val="{0D7253B6-8F03-4ED9-8471-602DE0413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8747B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DIP BISWAS</dc:creator>
  <cp:keywords/>
  <dc:description/>
  <cp:lastModifiedBy>SHUBHADIP BISWAS</cp:lastModifiedBy>
  <cp:revision>3</cp:revision>
  <dcterms:created xsi:type="dcterms:W3CDTF">2021-09-19T18:25:00Z</dcterms:created>
  <dcterms:modified xsi:type="dcterms:W3CDTF">2021-09-19T18:35:00Z</dcterms:modified>
</cp:coreProperties>
</file>